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95A30" w14:textId="097A4B4C" w:rsidR="000E0641" w:rsidRDefault="000E0641" w:rsidP="000E064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0641">
        <w:rPr>
          <w:rFonts w:ascii="Times New Roman" w:hAnsi="Times New Roman" w:cs="Times New Roman"/>
          <w:b/>
          <w:bCs/>
          <w:sz w:val="24"/>
          <w:szCs w:val="24"/>
        </w:rPr>
        <w:t>International Online Conference 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Recent Advances in Lithium-ion Batteries (LI</w:t>
      </w:r>
      <w:r w:rsidRPr="000E0641">
        <w:rPr>
          <w:rFonts w:ascii="Times New Roman" w:hAnsi="Times New Roman" w:cs="Times New Roman"/>
          <w:b/>
          <w:bCs/>
          <w:sz w:val="24"/>
          <w:szCs w:val="24"/>
        </w:rPr>
        <w:t>Bs) and their Recycl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E0641">
        <w:rPr>
          <w:rFonts w:ascii="Times New Roman" w:hAnsi="Times New Roman" w:cs="Times New Roman"/>
          <w:b/>
          <w:bCs/>
          <w:sz w:val="24"/>
          <w:szCs w:val="24"/>
        </w:rPr>
        <w:t>Methods for Sustainable Development</w:t>
      </w:r>
    </w:p>
    <w:p w14:paraId="33A76393" w14:textId="0B7D6D27" w:rsidR="00484397" w:rsidRDefault="000E0641" w:rsidP="0048439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bstract for oral presentation</w:t>
      </w:r>
    </w:p>
    <w:p w14:paraId="397D02EE" w14:textId="0B7AB908" w:rsidR="0025356C" w:rsidRPr="00BA0ACF" w:rsidRDefault="0025356C" w:rsidP="00BA0ACF">
      <w:pPr>
        <w:spacing w:line="480" w:lineRule="auto"/>
        <w:jc w:val="both"/>
        <w:rPr>
          <w:rFonts w:ascii="Times New Roman" w:hAnsi="Times New Roman" w:cs="Times New Roman"/>
          <w:color w:val="FF0000"/>
        </w:rPr>
      </w:pPr>
      <w:r w:rsidRPr="00BA0ACF">
        <w:rPr>
          <w:rFonts w:ascii="Times New Roman" w:hAnsi="Times New Roman" w:cs="Times New Roman"/>
          <w:color w:val="FF0000"/>
        </w:rPr>
        <w:t>Abstracts should be submitted electronically in MSWord format. The file should be named as “Name.I.Surname.doc”, corresponding to the presenting author (Lois.A.Ribeiro.doc).</w:t>
      </w:r>
      <w:r w:rsidR="00BA0ACF" w:rsidRPr="00BA0ACF">
        <w:rPr>
          <w:rFonts w:ascii="Times New Roman" w:hAnsi="Times New Roman" w:cs="Times New Roman"/>
          <w:color w:val="FF0000"/>
        </w:rPr>
        <w:t xml:space="preserve"> </w:t>
      </w:r>
      <w:r w:rsidR="00C44ADE">
        <w:rPr>
          <w:rFonts w:ascii="Times New Roman" w:hAnsi="Times New Roman" w:cs="Times New Roman"/>
          <w:color w:val="FF0000"/>
        </w:rPr>
        <w:t>The file must</w:t>
      </w:r>
      <w:r w:rsidRPr="00BA0ACF">
        <w:rPr>
          <w:rFonts w:ascii="Times New Roman" w:hAnsi="Times New Roman" w:cs="Times New Roman"/>
          <w:color w:val="FF0000"/>
        </w:rPr>
        <w:t xml:space="preserve"> be submitted by email (ou.iith.organisers@gmail.com) using the subject </w:t>
      </w:r>
      <w:r w:rsidR="00BA0ACF" w:rsidRPr="00BA0ACF">
        <w:rPr>
          <w:rFonts w:ascii="Times New Roman" w:hAnsi="Times New Roman" w:cs="Times New Roman"/>
          <w:color w:val="FF0000"/>
        </w:rPr>
        <w:t>‘</w:t>
      </w:r>
      <w:r w:rsidRPr="00BA0ACF">
        <w:rPr>
          <w:rFonts w:ascii="Times New Roman" w:hAnsi="Times New Roman" w:cs="Times New Roman"/>
          <w:color w:val="FF0000"/>
        </w:rPr>
        <w:t>ABSTRACT SUBMISSION - Author Full Name’.</w:t>
      </w:r>
    </w:p>
    <w:p w14:paraId="1ACD2A43" w14:textId="2305C24C" w:rsidR="00A51781" w:rsidRPr="00E9301F" w:rsidRDefault="00E9301F" w:rsidP="000E0641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1) </w:t>
      </w:r>
      <w:r w:rsidR="00A51781" w:rsidRPr="00E9301F">
        <w:rPr>
          <w:rFonts w:ascii="Times New Roman" w:hAnsi="Times New Roman" w:cs="Times New Roman"/>
          <w:b/>
          <w:bCs/>
        </w:rPr>
        <w:t>Title:</w:t>
      </w:r>
      <w:r w:rsidR="00A51781" w:rsidRPr="00E9301F">
        <w:rPr>
          <w:rFonts w:ascii="Times New Roman" w:hAnsi="Times New Roman" w:cs="Times New Roman"/>
        </w:rPr>
        <w:t xml:space="preserve"> Font size - 14, Font type – Times New Roman, Bold, Capitalize first letter of each word.</w:t>
      </w:r>
    </w:p>
    <w:p w14:paraId="333E7383" w14:textId="489FBACA" w:rsidR="00A51781" w:rsidRPr="00E9301F" w:rsidRDefault="00E9301F" w:rsidP="00BD1866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2) </w:t>
      </w:r>
      <w:r w:rsidR="00A51781" w:rsidRPr="00E9301F">
        <w:rPr>
          <w:rFonts w:ascii="Times New Roman" w:hAnsi="Times New Roman" w:cs="Times New Roman"/>
          <w:b/>
          <w:bCs/>
        </w:rPr>
        <w:t xml:space="preserve">Authors’ Name: </w:t>
      </w:r>
      <w:r w:rsidR="00A51781" w:rsidRPr="00E9301F">
        <w:rPr>
          <w:rFonts w:ascii="Times New Roman" w:hAnsi="Times New Roman" w:cs="Times New Roman"/>
        </w:rPr>
        <w:t>Font size</w:t>
      </w:r>
      <w:r w:rsidR="00A51781" w:rsidRPr="00E9301F">
        <w:rPr>
          <w:rFonts w:ascii="Times New Roman" w:hAnsi="Times New Roman" w:cs="Times New Roman"/>
          <w:b/>
          <w:bCs/>
        </w:rPr>
        <w:t xml:space="preserve"> –</w:t>
      </w:r>
      <w:r w:rsidR="00A51781" w:rsidRPr="00E9301F">
        <w:rPr>
          <w:rFonts w:ascii="Times New Roman" w:hAnsi="Times New Roman" w:cs="Times New Roman"/>
        </w:rPr>
        <w:t xml:space="preserve"> 12, Font type – Times New Roman, Italic, highlight corresponding author with superscript *, Highlight the name of presenting author in bold.</w:t>
      </w:r>
    </w:p>
    <w:p w14:paraId="2D463927" w14:textId="032109EF" w:rsidR="00A51781" w:rsidRPr="00E9301F" w:rsidRDefault="00E9301F" w:rsidP="00BD1866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3) </w:t>
      </w:r>
      <w:r w:rsidR="00A51781" w:rsidRPr="00E9301F">
        <w:rPr>
          <w:rFonts w:ascii="Times New Roman" w:hAnsi="Times New Roman" w:cs="Times New Roman"/>
          <w:b/>
          <w:bCs/>
        </w:rPr>
        <w:t>Institute Affiliation:</w:t>
      </w:r>
      <w:r w:rsidR="00A51781" w:rsidRPr="00E9301F">
        <w:rPr>
          <w:rFonts w:ascii="Times New Roman" w:hAnsi="Times New Roman" w:cs="Times New Roman"/>
        </w:rPr>
        <w:t xml:space="preserve"> Font size – 10, Font type – Times New Roman.</w:t>
      </w:r>
    </w:p>
    <w:p w14:paraId="3770D1C4" w14:textId="246AF0C5" w:rsidR="00A51781" w:rsidRPr="00E9301F" w:rsidRDefault="00E9301F" w:rsidP="00BD1866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4) </w:t>
      </w:r>
      <w:r w:rsidR="00A51781" w:rsidRPr="00E9301F">
        <w:rPr>
          <w:rFonts w:ascii="Times New Roman" w:hAnsi="Times New Roman" w:cs="Times New Roman"/>
          <w:b/>
          <w:bCs/>
        </w:rPr>
        <w:t>Email address:</w:t>
      </w:r>
      <w:r w:rsidR="00A51781" w:rsidRPr="00E9301F">
        <w:rPr>
          <w:rFonts w:ascii="Times New Roman" w:hAnsi="Times New Roman" w:cs="Times New Roman"/>
        </w:rPr>
        <w:t xml:space="preserve"> Font size – 10, Font type - Times New Roman, put the email address of only presenting author.</w:t>
      </w:r>
    </w:p>
    <w:p w14:paraId="155C47EF" w14:textId="24A31BCA" w:rsidR="00E9301F" w:rsidRPr="00E9301F" w:rsidRDefault="00E9301F" w:rsidP="00BD1866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5) </w:t>
      </w:r>
      <w:r w:rsidRPr="00E9301F">
        <w:rPr>
          <w:rFonts w:ascii="Times New Roman" w:hAnsi="Times New Roman" w:cs="Times New Roman"/>
          <w:b/>
          <w:bCs/>
        </w:rPr>
        <w:t>Abstract</w:t>
      </w:r>
      <w:r>
        <w:rPr>
          <w:rFonts w:ascii="Times New Roman" w:hAnsi="Times New Roman" w:cs="Times New Roman"/>
          <w:b/>
          <w:bCs/>
        </w:rPr>
        <w:t>:</w:t>
      </w:r>
      <w:r w:rsidRPr="00E9301F">
        <w:rPr>
          <w:rFonts w:ascii="Times New Roman" w:hAnsi="Times New Roman" w:cs="Times New Roman"/>
        </w:rPr>
        <w:t xml:space="preserve"> Font size – 12, Font type – Times New Roman, Word limit – 200 strictly, with justified alignment and </w:t>
      </w:r>
      <w:r w:rsidR="000E0641">
        <w:rPr>
          <w:rFonts w:ascii="Times New Roman" w:hAnsi="Times New Roman" w:cs="Times New Roman"/>
        </w:rPr>
        <w:t>1.5-line</w:t>
      </w:r>
      <w:r w:rsidRPr="00E9301F">
        <w:rPr>
          <w:rFonts w:ascii="Times New Roman" w:hAnsi="Times New Roman" w:cs="Times New Roman"/>
        </w:rPr>
        <w:t xml:space="preserve"> spacing.</w:t>
      </w:r>
    </w:p>
    <w:p w14:paraId="0ABC8104" w14:textId="115500D8" w:rsidR="00A51781" w:rsidRDefault="00E9301F" w:rsidP="00BD1866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6) </w:t>
      </w:r>
      <w:r w:rsidRPr="00E9301F">
        <w:rPr>
          <w:rFonts w:ascii="Times New Roman" w:hAnsi="Times New Roman" w:cs="Times New Roman"/>
          <w:b/>
          <w:bCs/>
        </w:rPr>
        <w:t>Keywords</w:t>
      </w:r>
      <w:r>
        <w:rPr>
          <w:rFonts w:ascii="Times New Roman" w:hAnsi="Times New Roman" w:cs="Times New Roman"/>
          <w:b/>
          <w:bCs/>
        </w:rPr>
        <w:t xml:space="preserve">: </w:t>
      </w:r>
      <w:r w:rsidRPr="00E9301F">
        <w:rPr>
          <w:rFonts w:ascii="Times New Roman" w:hAnsi="Times New Roman" w:cs="Times New Roman"/>
        </w:rPr>
        <w:t xml:space="preserve"> Font size – 12, Font type – Times New Roman, B</w:t>
      </w:r>
      <w:r w:rsidR="00A457A3">
        <w:rPr>
          <w:rFonts w:ascii="Times New Roman" w:hAnsi="Times New Roman" w:cs="Times New Roman"/>
        </w:rPr>
        <w:t>old, Italic, maximum 10 points.</w:t>
      </w:r>
    </w:p>
    <w:p w14:paraId="050E2A4D" w14:textId="66F413C6" w:rsidR="00A457A3" w:rsidRPr="00E9301F" w:rsidRDefault="00A457A3" w:rsidP="00BD1866">
      <w:pPr>
        <w:spacing w:line="480" w:lineRule="auto"/>
        <w:jc w:val="both"/>
        <w:rPr>
          <w:rFonts w:ascii="Times New Roman" w:hAnsi="Times New Roman" w:cs="Times New Roman"/>
        </w:rPr>
      </w:pPr>
      <w:r w:rsidRPr="00BD1866">
        <w:rPr>
          <w:rFonts w:ascii="Times New Roman" w:hAnsi="Times New Roman" w:cs="Times New Roman"/>
          <w:b/>
          <w:bCs/>
        </w:rPr>
        <w:t xml:space="preserve">7) </w:t>
      </w:r>
      <w:r w:rsidR="00BD1866" w:rsidRPr="00BD1866">
        <w:rPr>
          <w:rFonts w:ascii="Times New Roman" w:hAnsi="Times New Roman" w:cs="Times New Roman"/>
          <w:b/>
          <w:bCs/>
        </w:rPr>
        <w:t>Graphical abstract (optional</w:t>
      </w:r>
      <w:r w:rsidRPr="00BD1866">
        <w:rPr>
          <w:rFonts w:ascii="Times New Roman" w:hAnsi="Times New Roman" w:cs="Times New Roman"/>
          <w:b/>
          <w:bCs/>
        </w:rPr>
        <w:t>):</w:t>
      </w:r>
      <w:r>
        <w:rPr>
          <w:rFonts w:ascii="Times New Roman" w:hAnsi="Times New Roman" w:cs="Times New Roman"/>
        </w:rPr>
        <w:t xml:space="preserve"> </w:t>
      </w:r>
      <w:r w:rsidR="00BD1866">
        <w:rPr>
          <w:rFonts w:ascii="Times New Roman" w:hAnsi="Times New Roman" w:cs="Times New Roman"/>
        </w:rPr>
        <w:t>The image</w:t>
      </w:r>
      <w:r w:rsidR="00BD1866" w:rsidRPr="00BD1866">
        <w:rPr>
          <w:rFonts w:ascii="Times New Roman" w:hAnsi="Times New Roman" w:cs="Times New Roman"/>
        </w:rPr>
        <w:t xml:space="preserve"> should be a maximum size of 8 cm wide x 4 cm high</w:t>
      </w:r>
      <w:r w:rsidR="009F2324">
        <w:rPr>
          <w:rFonts w:ascii="Times New Roman" w:hAnsi="Times New Roman" w:cs="Times New Roman"/>
        </w:rPr>
        <w:t>. It should summarise the research content in a concise and pictorial form.</w:t>
      </w:r>
    </w:p>
    <w:sectPr w:rsidR="00A457A3" w:rsidRPr="00E930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0000400000000000000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zNDK2MDY2NzU3NzRR0lEKTi0uzszPAykwqgUArPaxnywAAAA="/>
  </w:docVars>
  <w:rsids>
    <w:rsidRoot w:val="00A51781"/>
    <w:rsid w:val="000E0641"/>
    <w:rsid w:val="001E03F5"/>
    <w:rsid w:val="0025356C"/>
    <w:rsid w:val="00484397"/>
    <w:rsid w:val="005E57C7"/>
    <w:rsid w:val="006F7959"/>
    <w:rsid w:val="009F2324"/>
    <w:rsid w:val="00A457A3"/>
    <w:rsid w:val="00A51781"/>
    <w:rsid w:val="00BA0ACF"/>
    <w:rsid w:val="00BD1866"/>
    <w:rsid w:val="00C44ADE"/>
    <w:rsid w:val="00D05947"/>
    <w:rsid w:val="00E9301F"/>
    <w:rsid w:val="00FD7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7FC45"/>
  <w15:chartTrackingRefBased/>
  <w15:docId w15:val="{ACA802BC-80FC-4193-9CEB-5CEAB7E5F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30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6</Words>
  <Characters>1121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vajit Ghosh</dc:creator>
  <cp:keywords/>
  <dc:description/>
  <cp:lastModifiedBy>Surendra Martha</cp:lastModifiedBy>
  <cp:revision>12</cp:revision>
  <dcterms:created xsi:type="dcterms:W3CDTF">2021-07-27T19:01:00Z</dcterms:created>
  <dcterms:modified xsi:type="dcterms:W3CDTF">2021-10-14T21:52:00Z</dcterms:modified>
</cp:coreProperties>
</file>